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herese Derech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heres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erech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40 Shady Grove Lane, Buffalo Grove, Lake, IL, USA Buffalo Grove, IL, USA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essaderech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62277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lay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7/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